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se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_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_se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a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as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g_co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g_cov_mc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315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84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71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977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26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123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22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3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92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73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4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38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5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5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16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71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402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0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4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656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690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8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8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1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63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09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90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37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2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0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0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03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50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6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86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32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558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62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95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4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9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72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42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40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2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2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96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3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59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0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7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8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7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19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32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941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0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20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099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95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6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2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1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44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81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8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7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6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86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45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5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03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22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10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658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46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9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71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792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62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26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5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0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05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82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37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97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0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5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4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38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57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81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4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4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68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08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3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134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6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81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772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57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6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2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5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28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88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57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8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6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5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2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41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47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9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1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42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25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02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4754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0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543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154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31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8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09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01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28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49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4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54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10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02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7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8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6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54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28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87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529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8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5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73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759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67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25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5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06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8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44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28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9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5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58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56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22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2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4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5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60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91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66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893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92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5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83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702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19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6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0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2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7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66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04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58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3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6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35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13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83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41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9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39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60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648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4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5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45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918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4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4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8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53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24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14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2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5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70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6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0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9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2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2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64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07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24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385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3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145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681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363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13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33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76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22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6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5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7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88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88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93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1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7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29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70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40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048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9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5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55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29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15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1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3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8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31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96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3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67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8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1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5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86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38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03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8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5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72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49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52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113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62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7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31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49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60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54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8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0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5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831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80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5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0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26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50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76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94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3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2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81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6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61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9634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4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6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38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606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05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29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9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02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44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1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12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6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2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0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13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38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3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9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55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24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30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292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17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79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693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16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62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8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60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51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99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4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9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5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61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73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57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9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4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0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46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85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48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61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69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2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69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813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70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41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6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1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17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07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42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74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0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1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0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735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2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56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6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7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09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16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04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444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8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15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386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56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88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9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0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29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44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51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0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1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1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86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1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89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41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6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39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10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61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8133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46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7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17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6464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45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17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0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4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75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9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6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94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4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2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83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02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82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5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9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30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00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39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382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72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6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37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4939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3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49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9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13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5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39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29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3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9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91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89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85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5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3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04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31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5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1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0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0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92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02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41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78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0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0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71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891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04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1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8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04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81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07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15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3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8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8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25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16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1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1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8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72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55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67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748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10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52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706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2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44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0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5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71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94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7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44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6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0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15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4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58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9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8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9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980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3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359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102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52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8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55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646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24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3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0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8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34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76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88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4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7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8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7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68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93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38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7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2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0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9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96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127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87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0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8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803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4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6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3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0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87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087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85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1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09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5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25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48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8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94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88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88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748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96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78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221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06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0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8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7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24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31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53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6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3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3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6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838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80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3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95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82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83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22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30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9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38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038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16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01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78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45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686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10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02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2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33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3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19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25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25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4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89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687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0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850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69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0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31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659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39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3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6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6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26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49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78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03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9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6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83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251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29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1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8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9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6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41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83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812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55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09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448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50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82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5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1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94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94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30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1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6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8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07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63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8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7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9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2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02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21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08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2833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5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3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64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712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24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79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9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5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18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9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04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8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6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7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28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15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71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4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8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52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70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32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855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71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3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2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132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40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85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4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4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50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82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00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6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70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62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39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66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0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2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74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86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16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8209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0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89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168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33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0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4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4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26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15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58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2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0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56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78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27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97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4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5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98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94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64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732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6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7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43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585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4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8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12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29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47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34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52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6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689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68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69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8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1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43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13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31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4925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21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7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29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659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72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7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41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8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00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946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81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43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9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8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17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57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27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8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5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9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43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99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76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2028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7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5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7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9965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96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895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1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3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54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5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13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168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5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7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97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099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26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17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8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9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73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80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27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836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55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9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35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104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66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30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6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9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75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4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9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53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4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3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6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41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03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27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25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866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26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4543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87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9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25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752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46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8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9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5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88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73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20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872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4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15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994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09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48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88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2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946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00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3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9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6571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0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64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5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0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51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36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21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95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9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0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0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42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36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6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8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1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30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3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43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875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06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7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69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211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36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01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6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98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04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14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92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9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89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222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3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7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2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0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14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79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730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4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0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6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646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56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22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6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84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54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16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10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4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1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0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348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79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98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5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90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7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73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655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14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9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35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562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30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54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3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53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74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35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936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7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9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86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70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15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24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3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6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19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8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74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60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6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7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8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81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7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409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85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06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840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23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6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1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0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73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5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37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02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00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8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87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99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1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7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6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35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86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61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581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7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3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96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265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74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71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1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36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270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00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55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4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8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746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29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87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0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4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678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15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7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25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91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2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36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589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55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75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5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54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48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95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33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5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6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63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86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92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44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1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8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7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34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0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425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3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96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908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46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8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3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3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27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43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9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34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56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1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6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29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0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6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19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97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60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443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07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1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66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055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48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57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2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07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49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50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03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0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9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52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09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73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01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3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4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06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47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8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679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3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4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85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327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53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16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87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85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89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07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351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6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34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47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766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91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59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9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0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56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15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95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815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63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6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5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18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4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996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43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1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95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557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12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87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3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35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49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09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27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1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83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52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5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0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192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5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7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96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163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12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549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6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4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77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608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48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4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15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7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230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070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410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4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23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2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79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04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93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13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4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396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09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4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67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858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2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4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72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24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0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86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92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7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89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5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3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9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39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37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23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2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8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571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7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312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812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51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79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553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27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57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0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89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64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75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14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1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43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50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63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09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9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0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72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08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31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568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05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2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4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090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05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7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0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57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75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42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04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0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096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38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36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79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6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3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52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95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15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294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27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1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35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101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62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054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7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9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35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461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6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67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3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95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910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6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29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92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4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0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52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0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56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43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3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07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375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6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206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9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08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1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9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23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9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6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13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82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36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03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8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2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45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92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79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745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80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2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70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07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48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42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8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5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99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88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02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7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5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5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80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91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70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512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4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8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24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637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62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865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82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48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78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962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79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832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8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72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75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02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73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55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9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4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33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01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05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2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1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8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84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4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2287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24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0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4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247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79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84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7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2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46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824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13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072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0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36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44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5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16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6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20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69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14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388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17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0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42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169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48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02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15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1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60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31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68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0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2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3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26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74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31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4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6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88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77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35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95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65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83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01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25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46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433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0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7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55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903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20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16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6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5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8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43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31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1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0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7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50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18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41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930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49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9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4578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86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2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1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7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73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58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584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7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49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574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64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707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5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18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548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04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449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52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2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43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839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50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18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7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95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8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31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88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2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7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00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820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34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31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70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8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49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18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8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83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0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18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93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94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2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999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2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9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21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938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0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106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7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6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9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262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37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93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0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3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55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41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4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87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8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1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22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21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75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99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5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48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722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91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12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5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3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44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82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32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210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9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6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40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09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9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50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6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0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5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10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22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069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1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99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523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29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62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63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9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38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701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7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087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4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7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80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391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6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81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9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06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357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38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847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24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3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44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244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28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1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4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54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10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48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76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8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6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79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4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84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4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0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06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93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53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390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02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6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16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305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7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88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9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9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59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920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03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97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5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32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56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55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7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08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8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8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81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217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32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562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08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7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9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08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3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6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1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66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38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77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972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2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96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358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82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38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7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7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28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47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67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655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24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7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48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394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39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07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5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8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49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585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6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7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6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1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1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08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00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3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3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1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647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02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354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08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0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7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96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12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34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0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9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3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40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70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5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80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08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57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9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9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0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3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63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98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82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51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58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7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17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955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68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64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8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910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4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39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26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28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77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607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3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320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1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2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65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648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20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7932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09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3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17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34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61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442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5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37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5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162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0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02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9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5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1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43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70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958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3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2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25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801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8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285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44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1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68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612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55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772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18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5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6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522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9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04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3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5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73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57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35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18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0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7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268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57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07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21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62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3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78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312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31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395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0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81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899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12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6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7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08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99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04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88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2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36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92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42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59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62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96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792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75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08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49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1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64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96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50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818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8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72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906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4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468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53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6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60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18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75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33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41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8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31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416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8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269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8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23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743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20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341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0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5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78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634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05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228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874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451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49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8852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0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336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508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0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03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9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8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64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05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76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5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04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76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5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38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1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0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56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653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64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8720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78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97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095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36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283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0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2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59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51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50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53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4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5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594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526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95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80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6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15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06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06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008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95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7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46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6175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87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258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8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9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18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96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83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75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6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4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17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631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7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416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3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9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26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579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33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701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51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3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6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57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16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7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4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3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45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64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79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7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89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8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2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25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28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2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7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671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3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4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66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384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86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7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9724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35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1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0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765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9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1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49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5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56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52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16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2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62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7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1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91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62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40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3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29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2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8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01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45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73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pha[4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459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80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26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198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93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0T16:09:59Z</dcterms:created>
  <dcterms:modified xsi:type="dcterms:W3CDTF">2023-03-10T16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